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38763AE3" w:rsidR="00D85731" w:rsidRPr="009F6E66" w:rsidRDefault="00D85731" w:rsidP="009F6E66">
      <w:pPr>
        <w:rPr>
          <w:rFonts w:ascii="Helvetica Neue" w:hAnsi="Helvetica Neue"/>
          <w:b/>
          <w:sz w:val="36"/>
        </w:rPr>
      </w:pPr>
      <w:r w:rsidRPr="00006387">
        <w:rPr>
          <w:rFonts w:ascii="Helvetica Neue" w:hAnsi="Helvetica Neue"/>
          <w:b/>
          <w:sz w:val="36"/>
          <w:u w:val="single"/>
        </w:rPr>
        <w:t>Protocol Name</w:t>
      </w:r>
      <w:r w:rsidRPr="009F6E66">
        <w:rPr>
          <w:rFonts w:ascii="Helvetica Neue" w:hAnsi="Helvetica Neue"/>
          <w:b/>
          <w:sz w:val="36"/>
        </w:rPr>
        <w:t>:</w:t>
      </w:r>
      <w:r w:rsidR="009F6E66" w:rsidRPr="009F6E66">
        <w:rPr>
          <w:rFonts w:ascii="Helvetica Neue" w:hAnsi="Helvetica Neue"/>
          <w:b/>
          <w:sz w:val="36"/>
        </w:rPr>
        <w:t xml:space="preserve"> </w:t>
      </w:r>
      <w:r w:rsidR="009F6E66" w:rsidRPr="009F6E66">
        <w:rPr>
          <w:rFonts w:ascii="Helvetica Neue" w:hAnsi="Helvetica Neue"/>
          <w:sz w:val="36"/>
        </w:rPr>
        <w:t xml:space="preserve">Live-Cell Imaging of the Life Cycle of Bacterial Predator </w:t>
      </w:r>
      <w:r w:rsidR="009F6E66" w:rsidRPr="009F6E66">
        <w:rPr>
          <w:rFonts w:ascii="Helvetica Neue" w:hAnsi="Helvetica Neue"/>
          <w:i/>
          <w:sz w:val="36"/>
        </w:rPr>
        <w:t>Bdellovibrio bacteriovorus</w:t>
      </w:r>
      <w:r w:rsidR="009F6E66" w:rsidRPr="009F6E66">
        <w:rPr>
          <w:rFonts w:ascii="Helvetica Neue" w:hAnsi="Helvetica Neue"/>
          <w:sz w:val="36"/>
        </w:rPr>
        <w:t xml:space="preserve"> using Time-Lapse Fluorescence Microscopy</w:t>
      </w:r>
    </w:p>
    <w:p w14:paraId="245176F2" w14:textId="34146C04" w:rsidR="00D85731" w:rsidRPr="009F6E66" w:rsidRDefault="00D85731" w:rsidP="00D85731">
      <w:pPr>
        <w:rPr>
          <w:rFonts w:ascii="Helvetica Neue" w:hAnsi="Helvetica Neue"/>
          <w:b/>
          <w:sz w:val="36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  <w:r w:rsidR="009F6E66" w:rsidRPr="009F6E66">
        <w:rPr>
          <w:rFonts w:ascii="Helvetica Neue" w:hAnsi="Helvetica Neue"/>
          <w:b/>
          <w:sz w:val="36"/>
        </w:rPr>
        <w:t xml:space="preserve"> </w:t>
      </w:r>
      <w:r w:rsidR="009F6E66" w:rsidRPr="009F6E66">
        <w:rPr>
          <w:rFonts w:ascii="Helvetica Neue" w:hAnsi="Helvetica Neue"/>
          <w:sz w:val="36"/>
        </w:rPr>
        <w:t>August</w:t>
      </w:r>
      <w:r w:rsidR="009F6E66">
        <w:rPr>
          <w:rFonts w:ascii="Helvetica Neue" w:hAnsi="Helvetica Neue"/>
          <w:b/>
          <w:sz w:val="36"/>
        </w:rPr>
        <w:t xml:space="preserve"> </w:t>
      </w:r>
      <w:r w:rsidR="009F6E66" w:rsidRPr="009F6E66">
        <w:rPr>
          <w:rFonts w:ascii="Helvetica Neue" w:hAnsi="Helvetica Neue"/>
          <w:sz w:val="36"/>
        </w:rPr>
        <w:t>17</w:t>
      </w:r>
      <w:r w:rsidR="009F6E66" w:rsidRPr="009F6E66">
        <w:rPr>
          <w:rFonts w:ascii="Helvetica Neue" w:hAnsi="Helvetica Neue"/>
          <w:sz w:val="36"/>
          <w:vertAlign w:val="superscript"/>
        </w:rPr>
        <w:t>th</w:t>
      </w:r>
      <w:r w:rsidR="009F6E66">
        <w:rPr>
          <w:rFonts w:ascii="Helvetica Neue" w:hAnsi="Helvetica Neue"/>
          <w:sz w:val="36"/>
        </w:rPr>
        <w:t xml:space="preserve">, </w:t>
      </w:r>
      <w:r w:rsidR="009F6E66" w:rsidRPr="009F6E66">
        <w:rPr>
          <w:rFonts w:ascii="Helvetica Neue" w:hAnsi="Helvetica Neue"/>
          <w:sz w:val="36"/>
        </w:rPr>
        <w:t>2020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06387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316F61B3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903D39E" w14:textId="42DA01BB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408138A7" w14:textId="386730B7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69C4B259" w14:textId="77777777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06387" w14:paraId="4851B225" w14:textId="77777777" w:rsidTr="005670AD">
        <w:tc>
          <w:tcPr>
            <w:tcW w:w="1072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006387" w14:paraId="313B6C16" w14:textId="77777777" w:rsidTr="005670AD">
        <w:tc>
          <w:tcPr>
            <w:tcW w:w="1072" w:type="dxa"/>
          </w:tcPr>
          <w:p w14:paraId="1FA789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1471" w:type="dxa"/>
          </w:tcPr>
          <w:p w14:paraId="7964B2B7" w14:textId="1D0FF610" w:rsidR="00D85731" w:rsidRPr="00006387" w:rsidRDefault="005670AD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4:40 – 04:44</w:t>
            </w:r>
          </w:p>
        </w:tc>
        <w:tc>
          <w:tcPr>
            <w:tcW w:w="2970" w:type="dxa"/>
          </w:tcPr>
          <w:p w14:paraId="272900D8" w14:textId="14871322" w:rsidR="00D85731" w:rsidRPr="00006387" w:rsidRDefault="005670AD" w:rsidP="005670AD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Video does not show what is read by narration. There is a missing part of the video showing setting intervals (5 min) and the total time of the experiment (10 h)</w:t>
            </w:r>
          </w:p>
        </w:tc>
        <w:tc>
          <w:tcPr>
            <w:tcW w:w="3348" w:type="dxa"/>
          </w:tcPr>
          <w:p w14:paraId="6B121EFB" w14:textId="07E7CB1E" w:rsidR="00D85731" w:rsidRPr="00006387" w:rsidRDefault="005670AD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Please add missing shots to the video corresponding to the narration: “</w:t>
            </w:r>
            <w:r w:rsidRPr="005670AD">
              <w:rPr>
                <w:rFonts w:ascii="Helvetica Neue" w:hAnsi="Helvetica Neue"/>
              </w:rPr>
              <w:t>set the intervals between the image acquisition and the total time of the experiment</w:t>
            </w:r>
            <w:r>
              <w:rPr>
                <w:rFonts w:ascii="Helvetica Neue" w:hAnsi="Helvetica Neue"/>
              </w:rPr>
              <w:t>”</w:t>
            </w:r>
          </w:p>
        </w:tc>
      </w:tr>
      <w:tr w:rsidR="00D85731" w:rsidRPr="00006387" w14:paraId="2202E3A0" w14:textId="77777777" w:rsidTr="005670AD">
        <w:tc>
          <w:tcPr>
            <w:tcW w:w="1072" w:type="dxa"/>
          </w:tcPr>
          <w:p w14:paraId="4FAE46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1471" w:type="dxa"/>
          </w:tcPr>
          <w:p w14:paraId="6BE1289B" w14:textId="0ECBF343" w:rsidR="00D85731" w:rsidRPr="00006387" w:rsidRDefault="005670AD" w:rsidP="005670AD">
            <w:pPr>
              <w:spacing w:after="0"/>
              <w:jc w:val="center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4:45-04:49</w:t>
            </w:r>
          </w:p>
        </w:tc>
        <w:tc>
          <w:tcPr>
            <w:tcW w:w="2970" w:type="dxa"/>
          </w:tcPr>
          <w:p w14:paraId="37DFB579" w14:textId="1CF5B3F4" w:rsidR="00D85731" w:rsidRPr="00006387" w:rsidRDefault="005670AD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Video does not correspond with narration.</w:t>
            </w:r>
          </w:p>
        </w:tc>
        <w:tc>
          <w:tcPr>
            <w:tcW w:w="3348" w:type="dxa"/>
          </w:tcPr>
          <w:p w14:paraId="1C41C3D8" w14:textId="0242CD16" w:rsidR="00D85731" w:rsidRPr="00006387" w:rsidRDefault="005670AD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The narration: “</w:t>
            </w:r>
            <w:r w:rsidRPr="005670AD">
              <w:rPr>
                <w:rFonts w:ascii="Helvetica Neue" w:hAnsi="Helvetica Neue"/>
              </w:rPr>
              <w:t>Enable focus maintenance for the chosen positions</w:t>
            </w:r>
            <w:r>
              <w:rPr>
                <w:rFonts w:ascii="Helvetica Neue" w:hAnsi="Helvetica Neue"/>
              </w:rPr>
              <w:t>” should be said at 04:40-04:45</w:t>
            </w:r>
          </w:p>
        </w:tc>
      </w:tr>
      <w:tr w:rsidR="009F6E66" w:rsidRPr="00006387" w14:paraId="2F3EC6B0" w14:textId="77777777" w:rsidTr="005670AD">
        <w:tc>
          <w:tcPr>
            <w:tcW w:w="1072" w:type="dxa"/>
          </w:tcPr>
          <w:p w14:paraId="63E346C4" w14:textId="77777777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211EBEA6" w14:textId="4FB969D9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7:24 – 07:27</w:t>
            </w:r>
          </w:p>
        </w:tc>
        <w:tc>
          <w:tcPr>
            <w:tcW w:w="2970" w:type="dxa"/>
          </w:tcPr>
          <w:p w14:paraId="338499EE" w14:textId="171E864C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Onscreen is highlighted E and F panel in yellow</w:t>
            </w:r>
          </w:p>
        </w:tc>
        <w:tc>
          <w:tcPr>
            <w:tcW w:w="3348" w:type="dxa"/>
          </w:tcPr>
          <w:p w14:paraId="01121F13" w14:textId="0912CAA2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C and D panel should be highlighted</w:t>
            </w:r>
          </w:p>
        </w:tc>
      </w:tr>
      <w:tr w:rsidR="009F6E66" w:rsidRPr="00006387" w14:paraId="3BA863B8" w14:textId="77777777" w:rsidTr="005670AD">
        <w:tc>
          <w:tcPr>
            <w:tcW w:w="1072" w:type="dxa"/>
          </w:tcPr>
          <w:p w14:paraId="16591CEA" w14:textId="77777777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1471" w:type="dxa"/>
          </w:tcPr>
          <w:p w14:paraId="73B70D37" w14:textId="5179B99D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5082F51F" w14:textId="70ADAAAE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B028B57" w14:textId="601DC223" w:rsidR="009F6E66" w:rsidRPr="00006387" w:rsidRDefault="009F6E66" w:rsidP="009F6E66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1F6C1F34" w14:textId="22376A82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42FDC861" w14:textId="1CFD1233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33AFE3A7" w14:textId="7DBD4F30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6293D640" w14:textId="5C8F5227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014F9A82" w14:textId="65E715C3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6D3ABDF1" w14:textId="0195C5A2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69CB8DB9" w14:textId="4108E30D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0CFB3DCC" w14:textId="1D7E66F2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15400F5C" w14:textId="77777777" w:rsidR="009F6E66" w:rsidRDefault="009F6E66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91"/>
        <w:gridCol w:w="2439"/>
        <w:gridCol w:w="1080"/>
        <w:gridCol w:w="3870"/>
      </w:tblGrid>
      <w:tr w:rsidR="00D85731" w:rsidRPr="00006387" w14:paraId="611E569F" w14:textId="77777777" w:rsidTr="009F6E66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91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439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 xml:space="preserve">Step(s) in </w:t>
            </w:r>
            <w:proofErr w:type="spellStart"/>
            <w:r>
              <w:rPr>
                <w:rFonts w:ascii="Helvetica Neue" w:hAnsi="Helvetica Neue"/>
                <w:b/>
              </w:rPr>
              <w:t>Shotlist</w:t>
            </w:r>
            <w:proofErr w:type="spellEnd"/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6636222B" w14:textId="77777777" w:rsidTr="009F6E66">
        <w:tc>
          <w:tcPr>
            <w:tcW w:w="1080" w:type="dxa"/>
          </w:tcPr>
          <w:p w14:paraId="7539F7D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891" w:type="dxa"/>
          </w:tcPr>
          <w:p w14:paraId="4BE5C022" w14:textId="32D4DBE2" w:rsidR="009F6E66" w:rsidRPr="00006387" w:rsidRDefault="009F6E66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01:09; 05:44; 05:55; 06:06; 07:32; 08:01; </w:t>
            </w:r>
          </w:p>
        </w:tc>
        <w:tc>
          <w:tcPr>
            <w:tcW w:w="2439" w:type="dxa"/>
          </w:tcPr>
          <w:p w14:paraId="4808A7B3" w14:textId="0CAE1D68" w:rsidR="00D85731" w:rsidRPr="00006387" w:rsidRDefault="009F6E66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There is a silent “b” in the word “bdelloplast”.</w:t>
            </w:r>
          </w:p>
        </w:tc>
        <w:tc>
          <w:tcPr>
            <w:tcW w:w="1080" w:type="dxa"/>
            <w:shd w:val="clear" w:color="auto" w:fill="auto"/>
          </w:tcPr>
          <w:p w14:paraId="0F16659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943B9A7" w14:textId="1FEB35D2" w:rsidR="00D85731" w:rsidRPr="00006387" w:rsidRDefault="009F6E66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“bdelloplast” should be </w:t>
            </w:r>
            <w:r w:rsidRPr="009F6E66">
              <w:rPr>
                <w:rFonts w:ascii="Helvetica Neue" w:hAnsi="Helvetica Neue"/>
              </w:rPr>
              <w:t>pronunciation</w:t>
            </w:r>
            <w:r w:rsidR="00D666C2">
              <w:rPr>
                <w:rFonts w:ascii="Helvetica Neue" w:hAnsi="Helvetica Neue"/>
              </w:rPr>
              <w:t xml:space="preserve"> with silent</w:t>
            </w:r>
            <w:bookmarkStart w:id="0" w:name="_GoBack"/>
            <w:bookmarkEnd w:id="0"/>
            <w:r>
              <w:rPr>
                <w:rFonts w:ascii="Helvetica Neue" w:hAnsi="Helvetica Neue"/>
              </w:rPr>
              <w:t xml:space="preserve"> “b”.</w:t>
            </w:r>
          </w:p>
        </w:tc>
      </w:tr>
      <w:tr w:rsidR="00D85731" w:rsidRPr="00006387" w14:paraId="1DD19C0C" w14:textId="77777777" w:rsidTr="009F6E66">
        <w:tc>
          <w:tcPr>
            <w:tcW w:w="1080" w:type="dxa"/>
          </w:tcPr>
          <w:p w14:paraId="45C9B8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891" w:type="dxa"/>
          </w:tcPr>
          <w:p w14:paraId="66A6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439" w:type="dxa"/>
          </w:tcPr>
          <w:p w14:paraId="1590296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691593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1781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9F6E6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7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71E091" w14:textId="77777777" w:rsidR="00534DD0" w:rsidRDefault="00534DD0" w:rsidP="00D85731">
      <w:pPr>
        <w:spacing w:after="0" w:line="240" w:lineRule="auto"/>
      </w:pPr>
      <w:r>
        <w:separator/>
      </w:r>
    </w:p>
  </w:endnote>
  <w:endnote w:type="continuationSeparator" w:id="0">
    <w:p w14:paraId="062F77A0" w14:textId="77777777" w:rsidR="00534DD0" w:rsidRDefault="00534DD0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381E05" w14:textId="77777777" w:rsidR="00534DD0" w:rsidRDefault="00534DD0" w:rsidP="00D85731">
      <w:pPr>
        <w:spacing w:after="0" w:line="240" w:lineRule="auto"/>
      </w:pPr>
      <w:r>
        <w:separator/>
      </w:r>
    </w:p>
  </w:footnote>
  <w:footnote w:type="continuationSeparator" w:id="0">
    <w:p w14:paraId="069A4F6B" w14:textId="77777777" w:rsidR="00534DD0" w:rsidRDefault="00534DD0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EC974" w14:textId="77777777" w:rsidR="00D85731" w:rsidRDefault="00962ED6" w:rsidP="00D85731">
    <w:pPr>
      <w:pStyle w:val="Nagwek"/>
    </w:pPr>
    <w:r>
      <w:pict w14:anchorId="40204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5pt;height:85.2pt">
          <v:imagedata r:id="rId1" o:title="jove heade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I0MjY1MzI0sLC0NLVQ0lEKTi0uzszPAykwrAUA5X8YviwAAAA="/>
  </w:docVars>
  <w:rsids>
    <w:rsidRoot w:val="00956B2A"/>
    <w:rsid w:val="001A4C56"/>
    <w:rsid w:val="00534DD0"/>
    <w:rsid w:val="005670AD"/>
    <w:rsid w:val="006C730C"/>
    <w:rsid w:val="00721712"/>
    <w:rsid w:val="00956B2A"/>
    <w:rsid w:val="00962ED6"/>
    <w:rsid w:val="0097248E"/>
    <w:rsid w:val="009F6E66"/>
    <w:rsid w:val="00A6248C"/>
    <w:rsid w:val="00C07746"/>
    <w:rsid w:val="00C755E8"/>
    <w:rsid w:val="00D666C2"/>
    <w:rsid w:val="00D85731"/>
    <w:rsid w:val="00D87AE3"/>
    <w:rsid w:val="00F27D1E"/>
    <w:rsid w:val="00F7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DAEF6F"/>
  <w15:chartTrackingRefBased/>
  <w15:docId w15:val="{3AFC770E-64D8-40B2-A3D9-16F7309AC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5DF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omylnaczcionkaakapitu"/>
    <w:rsid w:val="00956B2A"/>
  </w:style>
  <w:style w:type="paragraph" w:styleId="Tekstdymka">
    <w:name w:val="Balloon Text"/>
    <w:basedOn w:val="Normalny"/>
    <w:link w:val="TekstdymkaZnak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6B2A"/>
  </w:style>
  <w:style w:type="paragraph" w:styleId="Stopka">
    <w:name w:val="footer"/>
    <w:basedOn w:val="Normalny"/>
    <w:link w:val="StopkaZnak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6B2A"/>
  </w:style>
  <w:style w:type="character" w:styleId="Pogrubienie">
    <w:name w:val="Strong"/>
    <w:uiPriority w:val="22"/>
    <w:qFormat/>
    <w:rsid w:val="008E7564"/>
    <w:rPr>
      <w:b/>
      <w:bCs/>
    </w:rPr>
  </w:style>
  <w:style w:type="character" w:styleId="Uwydatnienie">
    <w:name w:val="Emphasis"/>
    <w:uiPriority w:val="20"/>
    <w:qFormat/>
    <w:rsid w:val="008E7564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309</Words>
  <Characters>1855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Lukasz Makowski</cp:lastModifiedBy>
  <cp:revision>10</cp:revision>
  <cp:lastPrinted>2014-01-24T16:13:00Z</cp:lastPrinted>
  <dcterms:created xsi:type="dcterms:W3CDTF">2019-08-05T14:43:00Z</dcterms:created>
  <dcterms:modified xsi:type="dcterms:W3CDTF">2020-08-17T08:54:00Z</dcterms:modified>
</cp:coreProperties>
</file>